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536E9" w14:textId="77777777" w:rsidR="000E3B45" w:rsidRDefault="000E3B45" w:rsidP="000E3B45">
      <w:pPr>
        <w:spacing w:before="0" w:after="0"/>
        <w:rPr>
          <w:rFonts w:ascii="Times New Roman" w:hAnsi="Times New Roman"/>
          <w:b/>
        </w:rPr>
      </w:pPr>
      <w:bookmarkStart w:id="0" w:name="_GoBack"/>
      <w:bookmarkEnd w:id="0"/>
      <w:r>
        <w:rPr>
          <w:rFonts w:ascii="Times New Roman" w:hAnsi="Times New Roman"/>
          <w:b/>
        </w:rPr>
        <w:t xml:space="preserve">   </w:t>
      </w:r>
      <w:r w:rsidRPr="000D7C90">
        <w:rPr>
          <w:rFonts w:ascii="Times New Roman" w:hAnsi="Times New Roman"/>
          <w:b/>
        </w:rPr>
        <w:tab/>
        <w:t xml:space="preserve">    </w:t>
      </w:r>
      <w:r w:rsidR="00652183">
        <w:rPr>
          <w:rFonts w:ascii="Times New Roman" w:hAnsi="Times New Roman"/>
          <w:b/>
        </w:rPr>
        <w:tab/>
      </w:r>
    </w:p>
    <w:p w14:paraId="0FA89058" w14:textId="77777777" w:rsidR="000E3B45" w:rsidRPr="005313F9" w:rsidRDefault="000E3B45" w:rsidP="000E3B45">
      <w:pPr>
        <w:spacing w:before="0" w:after="0"/>
        <w:jc w:val="center"/>
        <w:rPr>
          <w:rFonts w:ascii="Times New Roman" w:hAnsi="Times New Roman"/>
          <w:b/>
          <w:i/>
          <w:sz w:val="8"/>
          <w:szCs w:val="8"/>
        </w:rPr>
      </w:pPr>
    </w:p>
    <w:p w14:paraId="50B631A5" w14:textId="77777777" w:rsidR="009A0ECE" w:rsidRDefault="009A0ECE" w:rsidP="000E3B45">
      <w:pPr>
        <w:spacing w:before="0" w:after="0"/>
        <w:jc w:val="center"/>
        <w:rPr>
          <w:rFonts w:ascii="Times New Roman" w:hAnsi="Times New Roman"/>
          <w:b/>
        </w:rPr>
      </w:pPr>
    </w:p>
    <w:p w14:paraId="789B7130" w14:textId="77777777" w:rsidR="009A0ECE" w:rsidRDefault="009A0ECE" w:rsidP="000E3B45">
      <w:pPr>
        <w:spacing w:before="0" w:after="0"/>
        <w:jc w:val="center"/>
        <w:rPr>
          <w:rFonts w:ascii="Times New Roman" w:hAnsi="Times New Roman"/>
          <w:b/>
        </w:rPr>
      </w:pPr>
    </w:p>
    <w:p w14:paraId="604ADE00" w14:textId="77777777" w:rsidR="00AA65CF" w:rsidRPr="00AA65CF" w:rsidRDefault="00AA65CF" w:rsidP="00AA65CF">
      <w:pPr>
        <w:autoSpaceDE w:val="0"/>
        <w:autoSpaceDN w:val="0"/>
        <w:adjustRightInd w:val="0"/>
        <w:spacing w:before="0" w:after="0"/>
        <w:jc w:val="center"/>
        <w:rPr>
          <w:rFonts w:ascii="Calibri" w:eastAsia="Calibri" w:hAnsi="Calibri" w:cs="Palatino Linotype"/>
          <w:color w:val="000000"/>
          <w:sz w:val="28"/>
          <w:szCs w:val="28"/>
        </w:rPr>
      </w:pPr>
      <w:r w:rsidRPr="00AA65CF">
        <w:rPr>
          <w:rFonts w:ascii="Calibri" w:eastAsia="Calibri" w:hAnsi="Calibri" w:cs="Palatino Linotype"/>
          <w:color w:val="000000"/>
          <w:sz w:val="28"/>
          <w:szCs w:val="28"/>
        </w:rPr>
        <w:t>Harvard Pilgrim Health Care Institute</w:t>
      </w:r>
    </w:p>
    <w:p w14:paraId="33338E4D" w14:textId="0E4D880A" w:rsidR="00AA65CF" w:rsidRPr="00AA65CF" w:rsidRDefault="00AA65CF" w:rsidP="00AA65CF">
      <w:pPr>
        <w:spacing w:before="0" w:after="160" w:line="259" w:lineRule="auto"/>
        <w:jc w:val="center"/>
        <w:rPr>
          <w:rFonts w:ascii="Calibri" w:eastAsia="Calibri" w:hAnsi="Calibri"/>
          <w:sz w:val="28"/>
          <w:szCs w:val="28"/>
        </w:rPr>
      </w:pPr>
      <w:r w:rsidRPr="00AA65CF">
        <w:rPr>
          <w:rFonts w:ascii="Calibri" w:eastAsia="Calibri" w:hAnsi="Calibri"/>
          <w:sz w:val="28"/>
          <w:szCs w:val="28"/>
        </w:rPr>
        <w:t xml:space="preserve">Request for Approval to </w:t>
      </w:r>
      <w:r w:rsidR="0081094E">
        <w:rPr>
          <w:rFonts w:ascii="Calibri" w:eastAsia="Calibri" w:hAnsi="Calibri"/>
          <w:sz w:val="28"/>
          <w:szCs w:val="28"/>
        </w:rPr>
        <w:t>Participate in</w:t>
      </w:r>
      <w:r w:rsidR="0081094E" w:rsidRPr="00AA65CF">
        <w:rPr>
          <w:rFonts w:ascii="Calibri" w:eastAsia="Calibri" w:hAnsi="Calibri"/>
          <w:sz w:val="28"/>
          <w:szCs w:val="28"/>
        </w:rPr>
        <w:t xml:space="preserve"> </w:t>
      </w:r>
      <w:r w:rsidRPr="00AA65CF">
        <w:rPr>
          <w:rFonts w:ascii="Calibri" w:eastAsia="Calibri" w:hAnsi="Calibri"/>
          <w:sz w:val="28"/>
          <w:szCs w:val="28"/>
        </w:rPr>
        <w:t xml:space="preserve">External </w:t>
      </w:r>
      <w:r w:rsidR="0081094E">
        <w:rPr>
          <w:rFonts w:ascii="Calibri" w:eastAsia="Calibri" w:hAnsi="Calibri"/>
          <w:sz w:val="28"/>
          <w:szCs w:val="28"/>
        </w:rPr>
        <w:t>Activities</w:t>
      </w:r>
    </w:p>
    <w:p w14:paraId="5BE6F3D1" w14:textId="77777777" w:rsidR="00AA65CF" w:rsidRPr="00AA65CF" w:rsidRDefault="00AA65CF" w:rsidP="00AA65CF">
      <w:pPr>
        <w:autoSpaceDE w:val="0"/>
        <w:autoSpaceDN w:val="0"/>
        <w:adjustRightInd w:val="0"/>
        <w:spacing w:before="0" w:after="0"/>
        <w:rPr>
          <w:rFonts w:ascii="Calibri" w:eastAsia="Calibri" w:hAnsi="Calibri" w:cs="Palatino Linotype"/>
          <w:color w:val="000000"/>
        </w:rPr>
      </w:pPr>
    </w:p>
    <w:tbl>
      <w:tblPr>
        <w:tblStyle w:val="TableGrid"/>
        <w:tblW w:w="9463" w:type="dxa"/>
        <w:tblLayout w:type="fixed"/>
        <w:tblLook w:val="04A0" w:firstRow="1" w:lastRow="0" w:firstColumn="1" w:lastColumn="0" w:noHBand="0" w:noVBand="1"/>
      </w:tblPr>
      <w:tblGrid>
        <w:gridCol w:w="4315"/>
        <w:gridCol w:w="5148"/>
      </w:tblGrid>
      <w:tr w:rsidR="00AA65CF" w:rsidRPr="00AA65CF" w14:paraId="33718C71" w14:textId="77777777" w:rsidTr="004567F3">
        <w:trPr>
          <w:trHeight w:val="728"/>
        </w:trPr>
        <w:tc>
          <w:tcPr>
            <w:tcW w:w="4315" w:type="dxa"/>
          </w:tcPr>
          <w:p w14:paraId="46247C95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</w:rPr>
              <w:t>NAME OF REQUESTOR</w:t>
            </w:r>
          </w:p>
        </w:tc>
        <w:tc>
          <w:tcPr>
            <w:tcW w:w="5148" w:type="dxa"/>
          </w:tcPr>
          <w:p w14:paraId="00CC29F0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</w:tr>
      <w:tr w:rsidR="00AA65CF" w:rsidRPr="00AA65CF" w14:paraId="64A79D59" w14:textId="77777777" w:rsidTr="004567F3">
        <w:trPr>
          <w:trHeight w:val="1169"/>
        </w:trPr>
        <w:tc>
          <w:tcPr>
            <w:tcW w:w="4315" w:type="dxa"/>
          </w:tcPr>
          <w:p w14:paraId="2625A3FE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</w:rPr>
              <w:t>NAME &amp; ADDRESS OF COMPANY OR INDIVIDUAL TO WHOM THE EXTERNAL ACTIVITIES WILL BE PROVIDED</w:t>
            </w:r>
          </w:p>
        </w:tc>
        <w:tc>
          <w:tcPr>
            <w:tcW w:w="5148" w:type="dxa"/>
          </w:tcPr>
          <w:p w14:paraId="0D111D8F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</w:tr>
      <w:tr w:rsidR="00AA65CF" w:rsidRPr="00AA65CF" w14:paraId="5EE99C69" w14:textId="77777777" w:rsidTr="004567F3">
        <w:trPr>
          <w:trHeight w:val="1961"/>
        </w:trPr>
        <w:tc>
          <w:tcPr>
            <w:tcW w:w="4315" w:type="dxa"/>
          </w:tcPr>
          <w:p w14:paraId="0D4C4FD7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</w:rPr>
              <w:t>DESCRIPTION OF WORK</w:t>
            </w:r>
          </w:p>
        </w:tc>
        <w:tc>
          <w:tcPr>
            <w:tcW w:w="5148" w:type="dxa"/>
          </w:tcPr>
          <w:p w14:paraId="439FA77F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</w:tr>
      <w:tr w:rsidR="00AA65CF" w:rsidRPr="00AA65CF" w14:paraId="3856D641" w14:textId="77777777" w:rsidTr="004567F3">
        <w:trPr>
          <w:trHeight w:val="719"/>
        </w:trPr>
        <w:tc>
          <w:tcPr>
            <w:tcW w:w="4315" w:type="dxa"/>
          </w:tcPr>
          <w:p w14:paraId="432249DA" w14:textId="77777777" w:rsidR="00AA65CF" w:rsidRPr="00AA65CF" w:rsidRDefault="00AA65CF" w:rsidP="00AA65CF">
            <w:pPr>
              <w:tabs>
                <w:tab w:val="right" w:pos="4459"/>
              </w:tabs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</w:rPr>
              <w:t>ESTIMATED NUMBERS OF HOURS TO COMPLETE THIS ACTIVITY</w:t>
            </w:r>
          </w:p>
        </w:tc>
        <w:tc>
          <w:tcPr>
            <w:tcW w:w="5148" w:type="dxa"/>
          </w:tcPr>
          <w:p w14:paraId="157804A4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</w:tr>
    </w:tbl>
    <w:p w14:paraId="76664ACF" w14:textId="77777777" w:rsidR="00AA65CF" w:rsidRPr="00AA65CF" w:rsidRDefault="00AA65CF" w:rsidP="00AA65CF">
      <w:pPr>
        <w:spacing w:before="0" w:after="160" w:line="259" w:lineRule="auto"/>
        <w:rPr>
          <w:rFonts w:ascii="Calibri" w:eastAsia="Calibri" w:hAnsi="Calibri"/>
        </w:rPr>
      </w:pPr>
    </w:p>
    <w:p w14:paraId="4D50E72D" w14:textId="77777777" w:rsidR="00AA65CF" w:rsidRPr="00AA65CF" w:rsidRDefault="00AA65CF" w:rsidP="00AA65CF">
      <w:pPr>
        <w:spacing w:before="0" w:after="160" w:line="259" w:lineRule="auto"/>
        <w:rPr>
          <w:rFonts w:ascii="Calibri" w:eastAsia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8"/>
        <w:gridCol w:w="4397"/>
        <w:gridCol w:w="2065"/>
      </w:tblGrid>
      <w:tr w:rsidR="00AA65CF" w:rsidRPr="00AA65CF" w14:paraId="00F924AF" w14:textId="77777777" w:rsidTr="005850A0">
        <w:trPr>
          <w:trHeight w:val="701"/>
        </w:trPr>
        <w:tc>
          <w:tcPr>
            <w:tcW w:w="2888" w:type="dxa"/>
          </w:tcPr>
          <w:p w14:paraId="33C18C7B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</w:rPr>
              <w:t>Approved by</w:t>
            </w:r>
          </w:p>
        </w:tc>
        <w:tc>
          <w:tcPr>
            <w:tcW w:w="4397" w:type="dxa"/>
          </w:tcPr>
          <w:p w14:paraId="23370A13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</w:rPr>
              <w:t>Signature</w:t>
            </w:r>
          </w:p>
        </w:tc>
        <w:tc>
          <w:tcPr>
            <w:tcW w:w="2065" w:type="dxa"/>
          </w:tcPr>
          <w:p w14:paraId="118A4802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</w:rPr>
              <w:t>Date</w:t>
            </w:r>
          </w:p>
        </w:tc>
      </w:tr>
      <w:tr w:rsidR="00AA65CF" w:rsidRPr="00AA65CF" w14:paraId="759E2EE4" w14:textId="77777777" w:rsidTr="005850A0">
        <w:trPr>
          <w:trHeight w:val="701"/>
        </w:trPr>
        <w:tc>
          <w:tcPr>
            <w:tcW w:w="2888" w:type="dxa"/>
          </w:tcPr>
          <w:p w14:paraId="71010AA3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</w:rPr>
              <w:t xml:space="preserve">OSP </w:t>
            </w:r>
          </w:p>
        </w:tc>
        <w:tc>
          <w:tcPr>
            <w:tcW w:w="4397" w:type="dxa"/>
          </w:tcPr>
          <w:p w14:paraId="500210D7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  <w:tc>
          <w:tcPr>
            <w:tcW w:w="2065" w:type="dxa"/>
          </w:tcPr>
          <w:p w14:paraId="7A4CF69F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</w:tr>
      <w:tr w:rsidR="00AA65CF" w:rsidRPr="00AA65CF" w14:paraId="141206AC" w14:textId="77777777" w:rsidTr="005850A0">
        <w:trPr>
          <w:trHeight w:val="710"/>
        </w:trPr>
        <w:tc>
          <w:tcPr>
            <w:tcW w:w="2888" w:type="dxa"/>
          </w:tcPr>
          <w:p w14:paraId="5079C7DB" w14:textId="514C667C" w:rsidR="00AA65CF" w:rsidRPr="00AA65CF" w:rsidRDefault="00AA65CF" w:rsidP="00AA65CF">
            <w:pPr>
              <w:autoSpaceDE w:val="0"/>
              <w:autoSpaceDN w:val="0"/>
              <w:adjustRightInd w:val="0"/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/>
                <w:color w:val="000000"/>
              </w:rPr>
              <w:t xml:space="preserve"> </w:t>
            </w:r>
            <w:r w:rsidRPr="00AA65CF">
              <w:rPr>
                <w:rFonts w:ascii="Calibri" w:eastAsia="Calibri" w:hAnsi="Calibri"/>
              </w:rPr>
              <w:t>Sheila Fireman, JD, Executive Director, HPHC</w:t>
            </w:r>
            <w:r w:rsidR="0081094E">
              <w:rPr>
                <w:rFonts w:ascii="Calibri" w:eastAsia="Calibri" w:hAnsi="Calibri"/>
              </w:rPr>
              <w:t xml:space="preserve"> </w:t>
            </w:r>
            <w:r w:rsidRPr="00AA65CF">
              <w:rPr>
                <w:rFonts w:ascii="Calibri" w:eastAsia="Calibri" w:hAnsi="Calibri"/>
              </w:rPr>
              <w:t>Institute</w:t>
            </w:r>
          </w:p>
        </w:tc>
        <w:tc>
          <w:tcPr>
            <w:tcW w:w="4397" w:type="dxa"/>
          </w:tcPr>
          <w:p w14:paraId="6AF4ED1B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  <w:tc>
          <w:tcPr>
            <w:tcW w:w="2065" w:type="dxa"/>
          </w:tcPr>
          <w:p w14:paraId="513908C3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</w:tr>
      <w:tr w:rsidR="00AA65CF" w:rsidRPr="00AA65CF" w14:paraId="7646A11E" w14:textId="77777777" w:rsidTr="005850A0">
        <w:trPr>
          <w:trHeight w:val="791"/>
        </w:trPr>
        <w:tc>
          <w:tcPr>
            <w:tcW w:w="2888" w:type="dxa"/>
          </w:tcPr>
          <w:p w14:paraId="1296A232" w14:textId="77777777" w:rsidR="00AA65CF" w:rsidRPr="00AA65CF" w:rsidRDefault="00AA65CF" w:rsidP="00AA65CF">
            <w:pPr>
              <w:autoSpaceDE w:val="0"/>
              <w:autoSpaceDN w:val="0"/>
              <w:adjustRightInd w:val="0"/>
              <w:spacing w:before="0" w:after="0"/>
              <w:rPr>
                <w:rFonts w:ascii="Calibri" w:eastAsia="Calibri" w:hAnsi="Calibri" w:cs="Palatino Linotype"/>
                <w:color w:val="000000"/>
              </w:rPr>
            </w:pPr>
            <w:r w:rsidRPr="00AA65CF">
              <w:rPr>
                <w:rFonts w:ascii="Calibri" w:eastAsia="Calibri" w:hAnsi="Calibri"/>
                <w:color w:val="000000"/>
              </w:rPr>
              <w:t xml:space="preserve">Richard Platt, MD </w:t>
            </w:r>
            <w:r w:rsidRPr="00AA65CF">
              <w:rPr>
                <w:rFonts w:ascii="Calibri" w:eastAsia="Calibri" w:hAnsi="Calibri" w:cs="Palatino Linotype"/>
                <w:color w:val="000000"/>
              </w:rPr>
              <w:t xml:space="preserve">Professor and Chair of the Department </w:t>
            </w:r>
          </w:p>
          <w:p w14:paraId="37D903FF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  <w:r w:rsidRPr="00AA65CF">
              <w:rPr>
                <w:rFonts w:ascii="Calibri" w:eastAsia="Calibri" w:hAnsi="Calibri" w:cs="Palatino Linotype"/>
                <w:color w:val="000000"/>
              </w:rPr>
              <w:t>Of Population Medicine</w:t>
            </w:r>
          </w:p>
        </w:tc>
        <w:tc>
          <w:tcPr>
            <w:tcW w:w="4397" w:type="dxa"/>
          </w:tcPr>
          <w:p w14:paraId="1B7B3172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  <w:tc>
          <w:tcPr>
            <w:tcW w:w="2065" w:type="dxa"/>
          </w:tcPr>
          <w:p w14:paraId="602493CA" w14:textId="77777777" w:rsidR="00AA65CF" w:rsidRPr="00AA65CF" w:rsidRDefault="00AA65CF" w:rsidP="00AA65CF">
            <w:pPr>
              <w:spacing w:before="0" w:after="0"/>
              <w:rPr>
                <w:rFonts w:ascii="Calibri" w:eastAsia="Calibri" w:hAnsi="Calibri"/>
              </w:rPr>
            </w:pPr>
          </w:p>
        </w:tc>
      </w:tr>
    </w:tbl>
    <w:p w14:paraId="0E9FFBF4" w14:textId="77777777" w:rsidR="00AA65CF" w:rsidRPr="00AA65CF" w:rsidRDefault="00AA65CF" w:rsidP="00AA65CF">
      <w:pPr>
        <w:spacing w:before="0" w:after="160" w:line="259" w:lineRule="auto"/>
        <w:rPr>
          <w:rFonts w:ascii="Calibri" w:eastAsia="Calibri" w:hAnsi="Calibri"/>
          <w:sz w:val="22"/>
          <w:szCs w:val="22"/>
        </w:rPr>
      </w:pPr>
    </w:p>
    <w:p w14:paraId="4373A321" w14:textId="508107E4" w:rsidR="0018243F" w:rsidRDefault="00AA65CF" w:rsidP="00AA65CF">
      <w:pPr>
        <w:autoSpaceDE w:val="0"/>
        <w:autoSpaceDN w:val="0"/>
        <w:adjustRightInd w:val="0"/>
        <w:spacing w:before="0" w:after="0"/>
      </w:pPr>
      <w:r w:rsidRPr="00AA65CF">
        <w:rPr>
          <w:rFonts w:ascii="Calibri" w:eastAsia="Calibri" w:hAnsi="Calibri"/>
          <w:sz w:val="28"/>
          <w:szCs w:val="28"/>
        </w:rPr>
        <w:t xml:space="preserve">If you wish to deposit the payment from this consultancy into your General Purpose account, attach this signed form with a personal check made payable to </w:t>
      </w:r>
      <w:r w:rsidR="0081094E">
        <w:rPr>
          <w:rFonts w:ascii="Calibri" w:eastAsia="Calibri" w:hAnsi="Calibri"/>
          <w:sz w:val="28"/>
          <w:szCs w:val="28"/>
        </w:rPr>
        <w:t>“</w:t>
      </w:r>
      <w:r w:rsidRPr="00AA65CF">
        <w:rPr>
          <w:rFonts w:ascii="Calibri" w:eastAsia="Calibri" w:hAnsi="Calibri"/>
          <w:sz w:val="28"/>
          <w:szCs w:val="28"/>
        </w:rPr>
        <w:t>Harvard Pilgrim Health Care Institute.</w:t>
      </w:r>
      <w:r w:rsidR="0081094E">
        <w:rPr>
          <w:rFonts w:ascii="Calibri" w:eastAsia="Calibri" w:hAnsi="Calibri"/>
          <w:sz w:val="28"/>
          <w:szCs w:val="28"/>
        </w:rPr>
        <w:t>”</w:t>
      </w:r>
      <w:r w:rsidRPr="00AA65CF">
        <w:rPr>
          <w:rFonts w:ascii="Calibri" w:eastAsia="Calibri" w:hAnsi="Calibri"/>
          <w:sz w:val="28"/>
          <w:szCs w:val="28"/>
        </w:rPr>
        <w:t xml:space="preserve"> You will receive a gift acknowledgement.</w:t>
      </w:r>
    </w:p>
    <w:sectPr w:rsidR="0018243F" w:rsidSect="00DF00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D7421" w14:textId="77777777" w:rsidR="0084675E" w:rsidRDefault="0084675E" w:rsidP="008F29C5">
      <w:pPr>
        <w:spacing w:before="0" w:after="0"/>
      </w:pPr>
      <w:r>
        <w:separator/>
      </w:r>
    </w:p>
  </w:endnote>
  <w:endnote w:type="continuationSeparator" w:id="0">
    <w:p w14:paraId="1F2D4878" w14:textId="77777777" w:rsidR="0084675E" w:rsidRDefault="0084675E" w:rsidP="008F29C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3C200" w14:textId="77777777" w:rsidR="00AA65CF" w:rsidRDefault="00AA65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35A4E" w14:textId="2C0CA02C" w:rsidR="00AA65CF" w:rsidRDefault="00AA65CF" w:rsidP="00AA65CF">
    <w:pPr>
      <w:pStyle w:val="Footer"/>
    </w:pPr>
    <w:bookmarkStart w:id="1" w:name="TITUS1FooterPrimary"/>
    <w:r w:rsidRPr="00AA65CF">
      <w:rPr>
        <w:color w:val="000000"/>
        <w:sz w:val="17"/>
      </w:rPr>
      <w:t> </w:t>
    </w:r>
    <w:bookmarkEnd w:id="1"/>
  </w:p>
  <w:p w14:paraId="2714FA7C" w14:textId="3142408E" w:rsidR="0084675E" w:rsidRDefault="004567F3">
    <w:pPr>
      <w:pStyle w:val="Footer"/>
      <w:jc w:val="center"/>
    </w:pPr>
    <w:sdt>
      <w:sdtPr>
        <w:id w:val="41358609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2202D">
          <w:fldChar w:fldCharType="begin"/>
        </w:r>
        <w:r w:rsidR="0082202D">
          <w:instrText xml:space="preserve"> PAGE   \* MERGEFORMAT </w:instrText>
        </w:r>
        <w:r w:rsidR="0082202D">
          <w:fldChar w:fldCharType="separate"/>
        </w:r>
        <w:r w:rsidR="000436D4">
          <w:rPr>
            <w:noProof/>
          </w:rPr>
          <w:t>3</w:t>
        </w:r>
        <w:r w:rsidR="0082202D">
          <w:rPr>
            <w:noProof/>
          </w:rPr>
          <w:fldChar w:fldCharType="end"/>
        </w:r>
      </w:sdtContent>
    </w:sdt>
  </w:p>
  <w:p w14:paraId="6ADA2CF4" w14:textId="77777777" w:rsidR="0084675E" w:rsidRDefault="008467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07668" w14:textId="52FE8215" w:rsidR="00AA65CF" w:rsidRDefault="00AA65CF" w:rsidP="00AA65CF">
    <w:pPr>
      <w:pStyle w:val="Footer"/>
      <w:rPr>
        <w:sz w:val="20"/>
        <w:szCs w:val="20"/>
      </w:rPr>
    </w:pPr>
    <w:bookmarkStart w:id="2" w:name="TITUS1FooterFirstPage"/>
    <w:r w:rsidRPr="00AA65CF">
      <w:rPr>
        <w:color w:val="000000"/>
        <w:sz w:val="17"/>
        <w:szCs w:val="20"/>
      </w:rPr>
      <w:t> </w:t>
    </w:r>
    <w:bookmarkEnd w:id="2"/>
  </w:p>
  <w:p w14:paraId="1F5ED4DF" w14:textId="04815C59" w:rsidR="00DF00BB" w:rsidRPr="00AA65CF" w:rsidRDefault="00AA65CF" w:rsidP="00AA65CF">
    <w:pPr>
      <w:pStyle w:val="Footer"/>
      <w:rPr>
        <w:sz w:val="20"/>
        <w:szCs w:val="20"/>
      </w:rPr>
    </w:pPr>
    <w:r w:rsidRPr="00AA65CF">
      <w:rPr>
        <w:sz w:val="20"/>
        <w:szCs w:val="20"/>
      </w:rPr>
      <w:t>Revised August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72027" w14:textId="77777777" w:rsidR="0084675E" w:rsidRDefault="0084675E" w:rsidP="008F29C5">
      <w:pPr>
        <w:spacing w:before="0" w:after="0"/>
      </w:pPr>
      <w:r>
        <w:separator/>
      </w:r>
    </w:p>
  </w:footnote>
  <w:footnote w:type="continuationSeparator" w:id="0">
    <w:p w14:paraId="67485C63" w14:textId="77777777" w:rsidR="0084675E" w:rsidRDefault="0084675E" w:rsidP="008F29C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A527A1" w14:textId="77777777" w:rsidR="00AA65CF" w:rsidRDefault="00AA65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191B1" w14:textId="1A81F5DB" w:rsidR="00AA65CF" w:rsidRDefault="00AA65C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6C1A25C" wp14:editId="52EE010E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216535" cy="243205"/>
              <wp:effectExtent l="0" t="0" r="0" b="4445"/>
              <wp:wrapNone/>
              <wp:docPr id="5" name="TITUSO1foot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6535" cy="2432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CC54E6B" w14:textId="6DA8D2BF" w:rsidR="00AA65CF" w:rsidRDefault="00AA65CF" w:rsidP="00AA65CF">
                          <w:pPr>
                            <w:spacing w:before="0" w:after="0"/>
                          </w:pPr>
                          <w:r w:rsidRPr="00AA65CF">
                            <w:rPr>
                              <w:color w:val="000000"/>
                              <w:sz w:val="17"/>
                            </w:rPr>
                            <w:t> 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C1A25C" id="_x0000_t202" coordsize="21600,21600" o:spt="202" path="m,l,21600r21600,l21600,xe">
              <v:stroke joinstyle="miter"/>
              <v:path gradientshapeok="t" o:connecttype="rect"/>
            </v:shapetype>
            <v:shape id="TITUSO1footer" o:spid="_x0000_s1026" type="#_x0000_t202" style="position:absolute;margin-left:0;margin-top:0;width:17.05pt;height:19.15pt;z-index:251660288;visibility:visible;mso-wrap-style:none;mso-wrap-distance-left:9pt;mso-wrap-distance-top:0;mso-wrap-distance-right:9pt;mso-wrap-distance-bottom:0;mso-position-horizontal:center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" o:allowincell="f" filled="f" stroked="f" strokeweight=".5pt">
              <v:textbox style="mso-fit-shape-to-text:t">
                <w:txbxContent>
                  <w:p w14:paraId="6CC54E6B" w14:textId="6DA8D2BF" w:rsidR="00AA65CF" w:rsidRDefault="00AA65CF" w:rsidP="00AA65CF">
                    <w:pPr>
                      <w:spacing w:before="0" w:after="0"/>
                    </w:pPr>
                    <w:r w:rsidRPr="00AA65CF">
                      <w:rPr>
                        <w:color w:val="000000"/>
                        <w:sz w:val="17"/>
                      </w:rPr>
                      <w:t> 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C0F31" w14:textId="6DD5CDE8" w:rsidR="00DF00BB" w:rsidRDefault="00AA65C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E4933D1" wp14:editId="3A5BC532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216535" cy="243205"/>
              <wp:effectExtent l="0" t="0" r="0" b="4445"/>
              <wp:wrapNone/>
              <wp:docPr id="3" name="TITUSF1foot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6535" cy="2432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EE87EBD" w14:textId="237047DE" w:rsidR="00AA65CF" w:rsidRDefault="00AA65CF" w:rsidP="00AA65CF">
                          <w:pPr>
                            <w:spacing w:before="0" w:after="0"/>
                          </w:pPr>
                          <w:r w:rsidRPr="00AA65CF">
                            <w:rPr>
                              <w:color w:val="000000"/>
                              <w:sz w:val="17"/>
                            </w:rPr>
                            <w:t> 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4933D1" id="_x0000_t202" coordsize="21600,21600" o:spt="202" path="m,l,21600r21600,l21600,xe">
              <v:stroke joinstyle="miter"/>
              <v:path gradientshapeok="t" o:connecttype="rect"/>
            </v:shapetype>
            <v:shape id="TITUSF1footer" o:spid="_x0000_s1027" type="#_x0000_t202" style="position:absolute;margin-left:0;margin-top:0;width:17.05pt;height:19.15pt;z-index:251659264;visibility:visible;mso-wrap-style:none;mso-wrap-distance-left:9pt;mso-wrap-distance-top:0;mso-wrap-distance-right:9pt;mso-wrap-distance-bottom:0;mso-position-horizontal:center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" o:allowincell="f" filled="f" stroked="f" strokeweight=".5pt">
              <v:textbox style="mso-fit-shape-to-text:t">
                <w:txbxContent>
                  <w:p w14:paraId="2EE87EBD" w14:textId="237047DE" w:rsidR="00AA65CF" w:rsidRDefault="00AA65CF" w:rsidP="00AA65CF">
                    <w:pPr>
                      <w:spacing w:before="0" w:after="0"/>
                    </w:pPr>
                    <w:r w:rsidRPr="00AA65CF">
                      <w:rPr>
                        <w:color w:val="000000"/>
                        <w:sz w:val="17"/>
                      </w:rPr>
                      <w:t> 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DF00BB">
      <w:rPr>
        <w:noProof/>
      </w:rPr>
      <w:drawing>
        <wp:inline distT="0" distB="0" distL="0" distR="0" wp14:anchorId="4613DF7B" wp14:editId="037154F8">
          <wp:extent cx="2109216" cy="420624"/>
          <wp:effectExtent l="0" t="0" r="5715" b="0"/>
          <wp:docPr id="6" name="Picture 6" descr="A picture containing tab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oc temp w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9216" cy="4206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56D4"/>
    <w:multiLevelType w:val="hybridMultilevel"/>
    <w:tmpl w:val="A9828CB8"/>
    <w:lvl w:ilvl="0" w:tplc="38206C44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6021BCD"/>
    <w:multiLevelType w:val="hybridMultilevel"/>
    <w:tmpl w:val="699A9016"/>
    <w:lvl w:ilvl="0" w:tplc="0409001B">
      <w:start w:val="1"/>
      <w:numFmt w:val="low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" w15:restartNumberingAfterBreak="0">
    <w:nsid w:val="0928691F"/>
    <w:multiLevelType w:val="multilevel"/>
    <w:tmpl w:val="EC32D60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3" w15:restartNumberingAfterBreak="0">
    <w:nsid w:val="0A9B0303"/>
    <w:multiLevelType w:val="hybridMultilevel"/>
    <w:tmpl w:val="4F2A896E"/>
    <w:lvl w:ilvl="0" w:tplc="4F583252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" w15:restartNumberingAfterBreak="0">
    <w:nsid w:val="16A73074"/>
    <w:multiLevelType w:val="hybridMultilevel"/>
    <w:tmpl w:val="9B8E2DD6"/>
    <w:lvl w:ilvl="0" w:tplc="F954C85A">
      <w:start w:val="1"/>
      <w:numFmt w:val="lowerRoman"/>
      <w:lvlText w:val="(%1)"/>
      <w:lvlJc w:val="righ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1BFC515C"/>
    <w:multiLevelType w:val="hybridMultilevel"/>
    <w:tmpl w:val="F6F0D6F2"/>
    <w:lvl w:ilvl="0" w:tplc="D68409E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D6435EA"/>
    <w:multiLevelType w:val="multilevel"/>
    <w:tmpl w:val="CDAA9372"/>
    <w:lvl w:ilvl="0">
      <w:start w:val="1"/>
      <w:numFmt w:val="decimal"/>
      <w:lvlText w:val="%1."/>
      <w:lvlJc w:val="left"/>
      <w:pPr>
        <w:ind w:left="297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6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410" w:hanging="1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513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85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6570" w:hanging="18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"/>
      <w:lvlJc w:val="left"/>
      <w:pPr>
        <w:ind w:left="801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8730" w:hanging="180"/>
      </w:pPr>
      <w:rPr>
        <w:rFonts w:ascii="Symbol" w:hAnsi="Symbol" w:hint="default"/>
        <w:color w:val="auto"/>
      </w:rPr>
    </w:lvl>
  </w:abstractNum>
  <w:abstractNum w:abstractNumId="7" w15:restartNumberingAfterBreak="0">
    <w:nsid w:val="1DE17F64"/>
    <w:multiLevelType w:val="multilevel"/>
    <w:tmpl w:val="CDAA9372"/>
    <w:lvl w:ilvl="0">
      <w:start w:val="1"/>
      <w:numFmt w:val="decimal"/>
      <w:lvlText w:val="%1."/>
      <w:lvlJc w:val="left"/>
      <w:pPr>
        <w:ind w:left="297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69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410" w:hanging="1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513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85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6570" w:hanging="18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"/>
      <w:lvlJc w:val="left"/>
      <w:pPr>
        <w:ind w:left="801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8730" w:hanging="180"/>
      </w:pPr>
      <w:rPr>
        <w:rFonts w:ascii="Symbol" w:hAnsi="Symbol" w:hint="default"/>
        <w:color w:val="auto"/>
      </w:rPr>
    </w:lvl>
  </w:abstractNum>
  <w:abstractNum w:abstractNumId="8" w15:restartNumberingAfterBreak="0">
    <w:nsid w:val="219F1B02"/>
    <w:multiLevelType w:val="multilevel"/>
    <w:tmpl w:val="FD9C097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9" w15:restartNumberingAfterBreak="0">
    <w:nsid w:val="22641021"/>
    <w:multiLevelType w:val="multilevel"/>
    <w:tmpl w:val="F35EE0C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10" w15:restartNumberingAfterBreak="0">
    <w:nsid w:val="23E9595C"/>
    <w:multiLevelType w:val="hybridMultilevel"/>
    <w:tmpl w:val="F45065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771118"/>
    <w:multiLevelType w:val="hybridMultilevel"/>
    <w:tmpl w:val="CC883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1C28DB"/>
    <w:multiLevelType w:val="multilevel"/>
    <w:tmpl w:val="43928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70B16B8"/>
    <w:multiLevelType w:val="hybridMultilevel"/>
    <w:tmpl w:val="9A16D6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9810E0"/>
    <w:multiLevelType w:val="multilevel"/>
    <w:tmpl w:val="22849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7893F28"/>
    <w:multiLevelType w:val="hybridMultilevel"/>
    <w:tmpl w:val="91E0D2DA"/>
    <w:lvl w:ilvl="0" w:tplc="AF723F60">
      <w:start w:val="1"/>
      <w:numFmt w:val="decimal"/>
      <w:lvlText w:val="%1."/>
      <w:lvlJc w:val="left"/>
      <w:pPr>
        <w:ind w:left="29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690" w:hanging="360"/>
      </w:pPr>
    </w:lvl>
    <w:lvl w:ilvl="2" w:tplc="0409001B" w:tentative="1">
      <w:start w:val="1"/>
      <w:numFmt w:val="lowerRoman"/>
      <w:lvlText w:val="%3."/>
      <w:lvlJc w:val="right"/>
      <w:pPr>
        <w:ind w:left="4410" w:hanging="180"/>
      </w:pPr>
    </w:lvl>
    <w:lvl w:ilvl="3" w:tplc="0409000F" w:tentative="1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16" w15:restartNumberingAfterBreak="0">
    <w:nsid w:val="3A910A50"/>
    <w:multiLevelType w:val="multilevel"/>
    <w:tmpl w:val="CDAA9372"/>
    <w:lvl w:ilvl="0">
      <w:start w:val="1"/>
      <w:numFmt w:val="decimal"/>
      <w:lvlText w:val="%1."/>
      <w:lvlJc w:val="left"/>
      <w:pPr>
        <w:ind w:left="531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603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6750" w:hanging="1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747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819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8910" w:hanging="180"/>
      </w:pPr>
      <w:rPr>
        <w:rFonts w:hint="default"/>
      </w:rPr>
    </w:lvl>
    <w:lvl w:ilvl="6">
      <w:start w:val="1"/>
      <w:numFmt w:val="bullet"/>
      <w:lvlText w:val=""/>
      <w:lvlJc w:val="left"/>
      <w:pPr>
        <w:ind w:left="963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"/>
      <w:lvlJc w:val="left"/>
      <w:pPr>
        <w:ind w:left="1035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11070" w:hanging="180"/>
      </w:pPr>
      <w:rPr>
        <w:rFonts w:ascii="Symbol" w:hAnsi="Symbol" w:hint="default"/>
        <w:color w:val="auto"/>
      </w:rPr>
    </w:lvl>
  </w:abstractNum>
  <w:abstractNum w:abstractNumId="17" w15:restartNumberingAfterBreak="0">
    <w:nsid w:val="4D003A5D"/>
    <w:multiLevelType w:val="hybridMultilevel"/>
    <w:tmpl w:val="9848AEF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D656DA5"/>
    <w:multiLevelType w:val="multilevel"/>
    <w:tmpl w:val="42EE1780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9" w15:restartNumberingAfterBreak="0">
    <w:nsid w:val="4E4D1DDC"/>
    <w:multiLevelType w:val="hybridMultilevel"/>
    <w:tmpl w:val="52D07EAE"/>
    <w:lvl w:ilvl="0" w:tplc="4F583252">
      <w:start w:val="1"/>
      <w:numFmt w:val="bullet"/>
      <w:lvlText w:val=""/>
      <w:lvlJc w:val="left"/>
      <w:pPr>
        <w:tabs>
          <w:tab w:val="num" w:pos="2160"/>
        </w:tabs>
        <w:ind w:left="2232" w:hanging="432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6BC30B8"/>
    <w:multiLevelType w:val="multilevel"/>
    <w:tmpl w:val="6B64599E"/>
    <w:lvl w:ilvl="0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430"/>
        </w:tabs>
        <w:ind w:left="243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750"/>
        </w:tabs>
        <w:ind w:left="675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311636"/>
    <w:multiLevelType w:val="hybridMultilevel"/>
    <w:tmpl w:val="6A2CB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713F42"/>
    <w:multiLevelType w:val="multilevel"/>
    <w:tmpl w:val="FFE82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1C485E"/>
    <w:multiLevelType w:val="hybridMultilevel"/>
    <w:tmpl w:val="677ECD08"/>
    <w:lvl w:ilvl="0" w:tplc="CD2482CC">
      <w:start w:val="1"/>
      <w:numFmt w:val="lowerLetter"/>
      <w:lvlText w:val="(%1)"/>
      <w:lvlJc w:val="left"/>
      <w:pPr>
        <w:ind w:left="5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4" w15:restartNumberingAfterBreak="0">
    <w:nsid w:val="6A2A1674"/>
    <w:multiLevelType w:val="hybridMultilevel"/>
    <w:tmpl w:val="2D5473C0"/>
    <w:lvl w:ilvl="0" w:tplc="24D2D404">
      <w:start w:val="1"/>
      <w:numFmt w:val="decimal"/>
      <w:lvlText w:val="%1."/>
      <w:lvlJc w:val="left"/>
      <w:pPr>
        <w:ind w:left="11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6C177C98"/>
    <w:multiLevelType w:val="hybridMultilevel"/>
    <w:tmpl w:val="FCEA45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5B270F6"/>
    <w:multiLevelType w:val="hybridMultilevel"/>
    <w:tmpl w:val="BD6431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D91825"/>
    <w:multiLevelType w:val="hybridMultilevel"/>
    <w:tmpl w:val="9ED24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82B6E54"/>
    <w:multiLevelType w:val="hybridMultilevel"/>
    <w:tmpl w:val="D248D00C"/>
    <w:lvl w:ilvl="0" w:tplc="24D2D404">
      <w:start w:val="5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18"/>
  </w:num>
  <w:num w:numId="2">
    <w:abstractNumId w:val="2"/>
  </w:num>
  <w:num w:numId="3">
    <w:abstractNumId w:val="8"/>
  </w:num>
  <w:num w:numId="4">
    <w:abstractNumId w:val="9"/>
  </w:num>
  <w:num w:numId="5">
    <w:abstractNumId w:val="26"/>
  </w:num>
  <w:num w:numId="6">
    <w:abstractNumId w:val="10"/>
  </w:num>
  <w:num w:numId="7">
    <w:abstractNumId w:val="13"/>
  </w:num>
  <w:num w:numId="8">
    <w:abstractNumId w:val="17"/>
  </w:num>
  <w:num w:numId="9">
    <w:abstractNumId w:val="25"/>
  </w:num>
  <w:num w:numId="10">
    <w:abstractNumId w:val="0"/>
  </w:num>
  <w:num w:numId="11">
    <w:abstractNumId w:val="23"/>
  </w:num>
  <w:num w:numId="12">
    <w:abstractNumId w:val="1"/>
  </w:num>
  <w:num w:numId="13">
    <w:abstractNumId w:val="4"/>
  </w:num>
  <w:num w:numId="14">
    <w:abstractNumId w:val="15"/>
  </w:num>
  <w:num w:numId="15">
    <w:abstractNumId w:val="16"/>
  </w:num>
  <w:num w:numId="16">
    <w:abstractNumId w:val="6"/>
  </w:num>
  <w:num w:numId="17">
    <w:abstractNumId w:val="7"/>
  </w:num>
  <w:num w:numId="18">
    <w:abstractNumId w:val="24"/>
  </w:num>
  <w:num w:numId="19">
    <w:abstractNumId w:val="27"/>
  </w:num>
  <w:num w:numId="20">
    <w:abstractNumId w:val="11"/>
  </w:num>
  <w:num w:numId="21">
    <w:abstractNumId w:val="28"/>
  </w:num>
  <w:num w:numId="22">
    <w:abstractNumId w:val="22"/>
  </w:num>
  <w:num w:numId="23">
    <w:abstractNumId w:val="20"/>
  </w:num>
  <w:num w:numId="24">
    <w:abstractNumId w:val="3"/>
  </w:num>
  <w:num w:numId="25">
    <w:abstractNumId w:val="14"/>
  </w:num>
  <w:num w:numId="26">
    <w:abstractNumId w:val="12"/>
  </w:num>
  <w:num w:numId="27">
    <w:abstractNumId w:val="19"/>
  </w:num>
  <w:num w:numId="28">
    <w:abstractNumId w:val="5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jE2MjA3sbQwMDRX0lEKTi0uzszPAykwqgUA9CGPSSwAAAA="/>
  </w:docVars>
  <w:rsids>
    <w:rsidRoot w:val="00C42CF8"/>
    <w:rsid w:val="00031F9E"/>
    <w:rsid w:val="000436D4"/>
    <w:rsid w:val="000579A6"/>
    <w:rsid w:val="000E3B45"/>
    <w:rsid w:val="000F38A3"/>
    <w:rsid w:val="001161DA"/>
    <w:rsid w:val="0013009F"/>
    <w:rsid w:val="0018243F"/>
    <w:rsid w:val="003201DF"/>
    <w:rsid w:val="0035666A"/>
    <w:rsid w:val="003570E7"/>
    <w:rsid w:val="003A6EE8"/>
    <w:rsid w:val="003F4ECE"/>
    <w:rsid w:val="00405183"/>
    <w:rsid w:val="00416B5D"/>
    <w:rsid w:val="004266EC"/>
    <w:rsid w:val="00446F84"/>
    <w:rsid w:val="00452FE9"/>
    <w:rsid w:val="004567F3"/>
    <w:rsid w:val="004617F2"/>
    <w:rsid w:val="00475FE2"/>
    <w:rsid w:val="004954CE"/>
    <w:rsid w:val="004A0CE8"/>
    <w:rsid w:val="004B145D"/>
    <w:rsid w:val="004C3014"/>
    <w:rsid w:val="004E322F"/>
    <w:rsid w:val="005902D1"/>
    <w:rsid w:val="005E3DB1"/>
    <w:rsid w:val="005E599D"/>
    <w:rsid w:val="005F4FF3"/>
    <w:rsid w:val="006165F2"/>
    <w:rsid w:val="006263B8"/>
    <w:rsid w:val="006337E1"/>
    <w:rsid w:val="00652183"/>
    <w:rsid w:val="00660647"/>
    <w:rsid w:val="006656C3"/>
    <w:rsid w:val="00763DF3"/>
    <w:rsid w:val="007664E9"/>
    <w:rsid w:val="007D5B35"/>
    <w:rsid w:val="00802186"/>
    <w:rsid w:val="0081094E"/>
    <w:rsid w:val="00816142"/>
    <w:rsid w:val="0082202D"/>
    <w:rsid w:val="00834DFF"/>
    <w:rsid w:val="008378A1"/>
    <w:rsid w:val="0084675E"/>
    <w:rsid w:val="0086157A"/>
    <w:rsid w:val="008A0A21"/>
    <w:rsid w:val="008A1C8A"/>
    <w:rsid w:val="008F1ECF"/>
    <w:rsid w:val="008F29C5"/>
    <w:rsid w:val="00957F27"/>
    <w:rsid w:val="00987EBF"/>
    <w:rsid w:val="009A0ECE"/>
    <w:rsid w:val="009C2E1D"/>
    <w:rsid w:val="00A17DF6"/>
    <w:rsid w:val="00A66599"/>
    <w:rsid w:val="00AA65CF"/>
    <w:rsid w:val="00AD760D"/>
    <w:rsid w:val="00B55D37"/>
    <w:rsid w:val="00B57923"/>
    <w:rsid w:val="00BA70B9"/>
    <w:rsid w:val="00BC1127"/>
    <w:rsid w:val="00BD324D"/>
    <w:rsid w:val="00BF31D5"/>
    <w:rsid w:val="00C42CF8"/>
    <w:rsid w:val="00C5123C"/>
    <w:rsid w:val="00C75FA5"/>
    <w:rsid w:val="00C8037B"/>
    <w:rsid w:val="00C943C0"/>
    <w:rsid w:val="00CB795E"/>
    <w:rsid w:val="00D56925"/>
    <w:rsid w:val="00D604FC"/>
    <w:rsid w:val="00D6507D"/>
    <w:rsid w:val="00DF00BB"/>
    <w:rsid w:val="00E064DE"/>
    <w:rsid w:val="00E078D1"/>
    <w:rsid w:val="00E07A4E"/>
    <w:rsid w:val="00E31932"/>
    <w:rsid w:val="00EB645A"/>
    <w:rsid w:val="00EF651F"/>
    <w:rsid w:val="00F02A74"/>
    <w:rsid w:val="00F05E26"/>
    <w:rsid w:val="00F1310A"/>
    <w:rsid w:val="00F201AD"/>
    <w:rsid w:val="00FF0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C2CE54E"/>
  <w15:docId w15:val="{5789FF19-7383-4308-B95A-BBFFFC8DD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CF8"/>
    <w:pPr>
      <w:spacing w:before="60" w:after="60" w:line="240" w:lineRule="auto"/>
    </w:pPr>
    <w:rPr>
      <w:rFonts w:ascii="Palatino Linotype" w:eastAsia="Times New Roman" w:hAnsi="Palatino Linotype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CF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2CF8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2CF8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2CF8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2CF8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2CF8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2CF8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2CF8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2CF8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unhideWhenUsed/>
    <w:rsid w:val="00C42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42C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2CF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2C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2CF8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2CF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2C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2CF8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2CF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2CF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42C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70B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0B9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29C5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F29C5"/>
    <w:rPr>
      <w:rFonts w:ascii="Palatino Linotype" w:eastAsia="Times New Roman" w:hAnsi="Palatino Linotype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F29C5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F29C5"/>
    <w:rPr>
      <w:rFonts w:ascii="Palatino Linotype" w:eastAsia="Times New Roman" w:hAnsi="Palatino Linotype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617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17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17F2"/>
    <w:rPr>
      <w:rFonts w:ascii="Palatino Linotype" w:eastAsia="Times New Roman" w:hAnsi="Palatino Linotype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7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7F2"/>
    <w:rPr>
      <w:rFonts w:ascii="Palatino Linotype" w:eastAsia="Times New Roman" w:hAnsi="Palatino Linotype" w:cs="Times New Roman"/>
      <w:b/>
      <w:bCs/>
      <w:sz w:val="20"/>
      <w:szCs w:val="20"/>
    </w:rPr>
  </w:style>
  <w:style w:type="character" w:customStyle="1" w:styleId="oneclick-link">
    <w:name w:val="oneclick-link"/>
    <w:basedOn w:val="DefaultParagraphFont"/>
    <w:rsid w:val="00A17DF6"/>
  </w:style>
  <w:style w:type="paragraph" w:styleId="NormalWeb">
    <w:name w:val="Normal (Web)"/>
    <w:basedOn w:val="Normal"/>
    <w:uiPriority w:val="99"/>
    <w:semiHidden/>
    <w:unhideWhenUsed/>
    <w:rsid w:val="00A17DF6"/>
    <w:pPr>
      <w:spacing w:before="100" w:beforeAutospacing="1" w:after="100" w:afterAutospacing="1"/>
    </w:pPr>
    <w:rPr>
      <w:rFonts w:ascii="Times New Roman" w:hAnsi="Times New Roman"/>
    </w:rPr>
  </w:style>
  <w:style w:type="character" w:styleId="Strong">
    <w:name w:val="Strong"/>
    <w:basedOn w:val="DefaultParagraphFont"/>
    <w:uiPriority w:val="22"/>
    <w:qFormat/>
    <w:rsid w:val="00A17DF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07A4E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39"/>
    <w:unhideWhenUsed/>
    <w:rsid w:val="00452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A65CF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HC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lon, Deirdre</dc:creator>
  <cp:lastModifiedBy>Johnson, Charlotte</cp:lastModifiedBy>
  <cp:revision>2</cp:revision>
  <cp:lastPrinted>2018-01-16T20:23:00Z</cp:lastPrinted>
  <dcterms:created xsi:type="dcterms:W3CDTF">2020-09-23T12:09:00Z</dcterms:created>
  <dcterms:modified xsi:type="dcterms:W3CDTF">2020-09-2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1786aa7c-b47c-46df-9df2-f56b91699436</vt:lpwstr>
  </property>
  <property fmtid="{D5CDD505-2E9C-101B-9397-08002B2CF9AE}" pid="3" name="Classification">
    <vt:lpwstr>General Business</vt:lpwstr>
  </property>
  <property fmtid="{D5CDD505-2E9C-101B-9397-08002B2CF9AE}" pid="4" name="Retention">
    <vt:lpwstr>11 Years</vt:lpwstr>
  </property>
  <property fmtid="{D5CDD505-2E9C-101B-9397-08002B2CF9AE}" pid="5" name="DisplayClassification">
    <vt:lpwstr>No</vt:lpwstr>
  </property>
</Properties>
</file>